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A6258" w:rsidRPr="009A6258" w:rsidRDefault="009A6258" w:rsidP="009A6258">
      <w:r w:rsidRPr="009A6258">
        <w:t>In its current form, I accept the manuscript for publication in AJPA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1021C" w:rsidRPr="00326E41" w:rsidRDefault="00340751" w:rsidP="009344FF">
      <w:bookmarkStart w:id="0" w:name="_GoBack"/>
      <w:r w:rsidRPr="00326E41">
        <w:t xml:space="preserve">Prof. Emeritus Manuel Alberto M. Ferreira, </w:t>
      </w:r>
      <w:proofErr w:type="spellStart"/>
      <w:r w:rsidRPr="00326E41">
        <w:t>Iscte</w:t>
      </w:r>
      <w:proofErr w:type="spellEnd"/>
      <w:r w:rsidRPr="00326E41">
        <w:t xml:space="preserve">-Instituto </w:t>
      </w:r>
      <w:proofErr w:type="spellStart"/>
      <w:r w:rsidRPr="00326E41">
        <w:t>Universitário</w:t>
      </w:r>
      <w:proofErr w:type="spellEnd"/>
      <w:r w:rsidRPr="00326E41">
        <w:t xml:space="preserve"> de </w:t>
      </w:r>
      <w:proofErr w:type="spellStart"/>
      <w:r w:rsidRPr="00326E41">
        <w:t>Lisboa</w:t>
      </w:r>
      <w:proofErr w:type="spellEnd"/>
      <w:r w:rsidRPr="00326E41">
        <w:t>, Portugal</w:t>
      </w:r>
      <w:bookmarkEnd w:id="0"/>
    </w:p>
    <w:sectPr w:rsidR="00F1021C" w:rsidRPr="00326E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1MTEzszA0NjQ1szRT0lEKTi0uzszPAykwrAUAfSBF5iwAAAA="/>
  </w:docVars>
  <w:rsids>
    <w:rsidRoot w:val="00A72896"/>
    <w:rsid w:val="002C0B2C"/>
    <w:rsid w:val="00326E41"/>
    <w:rsid w:val="00340751"/>
    <w:rsid w:val="009344FF"/>
    <w:rsid w:val="009A6258"/>
    <w:rsid w:val="009F328F"/>
    <w:rsid w:val="00A72896"/>
    <w:rsid w:val="00D37310"/>
    <w:rsid w:val="00F10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DD668"/>
  <w15:docId w15:val="{B908766C-8A5E-4692-ADB8-19045ED97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5-06T12:40:00Z</dcterms:modified>
</cp:coreProperties>
</file>